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df3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247a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ea4f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e78cd0f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61d664e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1e6155a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